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N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N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N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N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NE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bookmarkEnd w:id="70"/>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Water_Temperature_NE_files/figure-html/Trendlines_ManagedArea-1.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NE_files/figure-html/Trendlines_ManagedArea-2.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NE_files/figure-html/Trendlines_ManagedArea-3.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NE_files/figure-html/Trendlines_ManagedArea-4.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NE_files/figure-html/Trendlines_ManagedArea-5.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NE_files/figure-html/Trendlines_ManagedArea-6.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NE_files/figure-html/Trendlines_ManagedArea-7.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NE_files/figure-html/Trendlines_ManagedArea-8.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16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Water_Temperature_NE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E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E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E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E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E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E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E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E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E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E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E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E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Water_Temperature_NE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Water_Temperature_NE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Water_Temperature_NE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Water_Temperature_NE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Water_Temperature_NE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Water_Temperature_NE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Water_Temperature_NE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Water_Temperature_NE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Water_Temperature_NE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Water_Temperature_NE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Water_Temperature_NE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06-27T21:02:19Z</dcterms:created>
  <dcterms:modified xsi:type="dcterms:W3CDTF">2022-06-27T21: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